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610E16E7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6536B1" w:rsidRPr="006536B1">
        <w:rPr>
          <w:rStyle w:val="Heading2Char"/>
        </w:rPr>
        <w:t>invitation from Leadership</w:t>
      </w:r>
    </w:p>
    <w:p w14:paraId="633FA7B3" w14:textId="77777777" w:rsidR="006536B1" w:rsidRPr="006536B1" w:rsidRDefault="006536B1" w:rsidP="006536B1"/>
    <w:p w14:paraId="281092E2" w14:textId="773C11D2" w:rsidR="006536B1" w:rsidRPr="00CE5F00" w:rsidRDefault="006536B1" w:rsidP="006536B1">
      <w:r w:rsidRPr="00CE5F00">
        <w:t xml:space="preserve">Dear Residents, Team Members and Family Members </w:t>
      </w:r>
      <w:r w:rsidRPr="00897030">
        <w:t>at [</w:t>
      </w:r>
      <w:r w:rsidRPr="00897030">
        <w:rPr>
          <w:rStyle w:val="SubtitleChar"/>
        </w:rPr>
        <w:t>Community name</w:t>
      </w:r>
      <w:r w:rsidRPr="00897030">
        <w:t>],</w:t>
      </w:r>
      <w:r>
        <w:rPr>
          <w:sz w:val="32"/>
        </w:rPr>
        <w:br/>
      </w:r>
      <w:r>
        <w:br/>
      </w:r>
      <w:r w:rsidRPr="00CE5F00">
        <w:t xml:space="preserve">I am excited to invite you to participate with me in </w:t>
      </w:r>
      <w:r w:rsidRPr="00293BBF">
        <w:rPr>
          <w:b/>
          <w:bCs/>
        </w:rPr>
        <w:t>Living It,</w:t>
      </w:r>
      <w:r w:rsidRPr="00CE5F00">
        <w:t xml:space="preserve"> a campaign </w:t>
      </w:r>
      <w:r>
        <w:t xml:space="preserve">powered </w:t>
      </w:r>
      <w:r w:rsidRPr="00CE5F00">
        <w:t xml:space="preserve">by Masterpiece. </w:t>
      </w:r>
      <w:r w:rsidRPr="00293BBF">
        <w:rPr>
          <w:b/>
          <w:bCs/>
        </w:rPr>
        <w:t>Living It</w:t>
      </w:r>
      <w:r w:rsidRPr="00CE5F00">
        <w:t xml:space="preserve"> </w:t>
      </w:r>
      <w:r w:rsidR="00870226">
        <w:t>will run from</w:t>
      </w:r>
      <w:r w:rsidRPr="00CE5F00">
        <w:t xml:space="preserve"> </w:t>
      </w:r>
      <w:r w:rsidRPr="00952F9D">
        <w:t>[</w:t>
      </w:r>
      <w:r w:rsidRPr="00952F9D">
        <w:rPr>
          <w:rStyle w:val="SubtitleChar"/>
        </w:rPr>
        <w:t>date your community is running campaign</w:t>
      </w:r>
      <w:r w:rsidRPr="00952F9D">
        <w:t>]!</w:t>
      </w:r>
      <w:r w:rsidRPr="00CE5F00">
        <w:t> </w:t>
      </w:r>
    </w:p>
    <w:p w14:paraId="094B2A49" w14:textId="4EE5C47F" w:rsidR="006536B1" w:rsidRPr="00CE5F00" w:rsidRDefault="006536B1" w:rsidP="006536B1">
      <w:r w:rsidRPr="00293BBF">
        <w:rPr>
          <w:b/>
          <w:bCs/>
          <w:iCs/>
          <w:szCs w:val="28"/>
        </w:rPr>
        <w:t>Living It</w:t>
      </w:r>
      <w:r w:rsidRPr="00CE5F00">
        <w:rPr>
          <w:iCs/>
          <w:szCs w:val="28"/>
        </w:rPr>
        <w:t xml:space="preserve"> is a four-week campaign aimed at challenging and inspiring us to try new pursuits in the four pillars of healthy longevity (Social, Intellectual, Physical and </w:t>
      </w:r>
      <w:r w:rsidR="00F4234A">
        <w:rPr>
          <w:iCs/>
          <w:szCs w:val="28"/>
        </w:rPr>
        <w:t>Peace and Fulfillment</w:t>
      </w:r>
      <w:r w:rsidRPr="00CE5F00">
        <w:rPr>
          <w:iCs/>
          <w:szCs w:val="28"/>
        </w:rPr>
        <w:t>). Focusing on one pillar per week, participants are encouraged to try four new activities each week.</w:t>
      </w:r>
      <w:r>
        <w:rPr>
          <w:iCs/>
          <w:szCs w:val="28"/>
        </w:rPr>
        <w:t xml:space="preserve"> </w:t>
      </w:r>
      <w:r w:rsidRPr="00CE5F00">
        <w:t xml:space="preserve">As we age, our brains </w:t>
      </w:r>
      <w:proofErr w:type="gramStart"/>
      <w:r w:rsidRPr="00CE5F00">
        <w:t>are able to</w:t>
      </w:r>
      <w:proofErr w:type="gramEnd"/>
      <w:r w:rsidRPr="00CE5F00">
        <w:t xml:space="preserve"> make new connections as we learn and try new things.  Our goal is to inspire continued growth by trying new things not only during this campaign, but throughout the year.</w:t>
      </w:r>
    </w:p>
    <w:p w14:paraId="172C005A" w14:textId="5F677A8E" w:rsidR="006536B1" w:rsidRPr="00CE5F00" w:rsidRDefault="006536B1" w:rsidP="006536B1">
      <w:pPr>
        <w:jc w:val="center"/>
        <w:rPr>
          <w:sz w:val="20"/>
        </w:rPr>
      </w:pPr>
      <w:r w:rsidRPr="00CE5F00">
        <w:rPr>
          <w:noProof/>
        </w:rPr>
        <w:drawing>
          <wp:inline distT="0" distB="0" distL="0" distR="0" wp14:anchorId="711C30AE" wp14:editId="16646AF9">
            <wp:extent cx="4664622" cy="385572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717"/>
                    <a:stretch/>
                  </pic:blipFill>
                  <pic:spPr bwMode="auto">
                    <a:xfrm>
                      <a:off x="0" y="0"/>
                      <a:ext cx="4672650" cy="38623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D0B1A" w14:textId="2928A3DA" w:rsidR="006536B1" w:rsidRPr="00F11117" w:rsidRDefault="006536B1" w:rsidP="006536B1">
      <w:r w:rsidRPr="00CE5F00">
        <w:t xml:space="preserve">A </w:t>
      </w:r>
      <w:r w:rsidRPr="00A56EDF">
        <w:rPr>
          <w:i/>
          <w:iCs/>
        </w:rPr>
        <w:t xml:space="preserve">Living It </w:t>
      </w:r>
      <w:r w:rsidR="00897030">
        <w:rPr>
          <w:i/>
          <w:iCs/>
        </w:rPr>
        <w:t xml:space="preserve">Challenges </w:t>
      </w:r>
      <w:r w:rsidR="00897030">
        <w:t>document</w:t>
      </w:r>
      <w:r w:rsidRPr="00CE5F00">
        <w:t xml:space="preserve"> will be used to track the number of new things we try. The list contains </w:t>
      </w:r>
      <w:r w:rsidR="008F2E56">
        <w:t>[</w:t>
      </w:r>
      <w:r w:rsidRPr="008F2E56">
        <w:rPr>
          <w:rStyle w:val="SubtitleChar"/>
        </w:rPr>
        <w:t>four items under each of the four pillars, for a total of 16 new challenges</w:t>
      </w:r>
      <w:r w:rsidR="008F2E56">
        <w:t>]</w:t>
      </w:r>
      <w:r w:rsidRPr="00CE5F00">
        <w:t>.</w:t>
      </w:r>
      <w:r w:rsidR="00897030">
        <w:t xml:space="preserve"> </w:t>
      </w:r>
      <w:r w:rsidRPr="00CE5F00">
        <w:t xml:space="preserve"> </w:t>
      </w:r>
      <w:r w:rsidRPr="00F11117">
        <w:t xml:space="preserve"> When you try new things, mark them off the list or complete items of your own choosing.  At the end of the campaign, </w:t>
      </w:r>
      <w:proofErr w:type="gramStart"/>
      <w:r w:rsidRPr="00F11117">
        <w:t>your</w:t>
      </w:r>
      <w:proofErr w:type="gramEnd"/>
      <w:r w:rsidRPr="00F11117">
        <w:t xml:space="preserve"> </w:t>
      </w:r>
      <w:r w:rsidRPr="008F2E56">
        <w:rPr>
          <w:i/>
          <w:iCs/>
        </w:rPr>
        <w:t>Living It</w:t>
      </w:r>
      <w:r w:rsidR="008F2E56" w:rsidRPr="008F2E56">
        <w:rPr>
          <w:i/>
          <w:iCs/>
        </w:rPr>
        <w:t xml:space="preserve"> Challenges</w:t>
      </w:r>
      <w:r w:rsidRPr="00F11117">
        <w:t xml:space="preserve"> </w:t>
      </w:r>
      <w:r w:rsidR="008F2E56">
        <w:t xml:space="preserve">document </w:t>
      </w:r>
      <w:r w:rsidRPr="00F11117">
        <w:t>can be turned into [</w:t>
      </w:r>
      <w:r w:rsidRPr="00F11117">
        <w:rPr>
          <w:rStyle w:val="SubtitleChar"/>
        </w:rPr>
        <w:t xml:space="preserve">person/place where lists </w:t>
      </w:r>
      <w:r w:rsidRPr="00F11117">
        <w:rPr>
          <w:rStyle w:val="SubtitleChar"/>
        </w:rPr>
        <w:lastRenderedPageBreak/>
        <w:t>will be turned into</w:t>
      </w:r>
      <w:r w:rsidRPr="00F11117">
        <w:t>]. There will also be the opportunity to win [</w:t>
      </w:r>
      <w:r w:rsidRPr="00F11117">
        <w:rPr>
          <w:rStyle w:val="SubtitleChar"/>
        </w:rPr>
        <w:t>insert drawings/awards that will be offered at the end of Living It - OPTIONAL</w:t>
      </w:r>
      <w:r w:rsidRPr="00F11117">
        <w:t>].</w:t>
      </w:r>
    </w:p>
    <w:p w14:paraId="2DA18BF6" w14:textId="56974840" w:rsidR="006536B1" w:rsidRPr="00F11117" w:rsidRDefault="006536B1" w:rsidP="006536B1">
      <w:r w:rsidRPr="00F11117">
        <w:t> You can sign-up to participate by [</w:t>
      </w:r>
      <w:r w:rsidRPr="000707F6">
        <w:rPr>
          <w:rStyle w:val="SubtitleChar"/>
        </w:rPr>
        <w:t>insert instructions here</w:t>
      </w:r>
      <w:r w:rsidRPr="00F11117">
        <w:t>].</w:t>
      </w:r>
    </w:p>
    <w:p w14:paraId="290E4913" w14:textId="5590C688" w:rsidR="006536B1" w:rsidRPr="00F11117" w:rsidRDefault="006536B1" w:rsidP="006536B1">
      <w:r w:rsidRPr="00F11117">
        <w:t> </w:t>
      </w:r>
      <w:r w:rsidRPr="00F11117">
        <w:rPr>
          <w:b/>
          <w:bCs/>
        </w:rPr>
        <w:t>Join us for the kickoff celebration on [</w:t>
      </w:r>
      <w:r w:rsidRPr="000707F6">
        <w:rPr>
          <w:rStyle w:val="SubtitleChar"/>
        </w:rPr>
        <w:t>share date here</w:t>
      </w:r>
      <w:r w:rsidRPr="00F11117">
        <w:rPr>
          <w:b/>
          <w:bCs/>
        </w:rPr>
        <w:t>]!</w:t>
      </w:r>
    </w:p>
    <w:p w14:paraId="01FDF5DD" w14:textId="64AA2248" w:rsidR="006536B1" w:rsidRPr="00F11117" w:rsidRDefault="006536B1" w:rsidP="006536B1">
      <w:r w:rsidRPr="00F11117">
        <w:t> I am looking forward to participating in this campaign with you,</w:t>
      </w:r>
    </w:p>
    <w:p w14:paraId="237F98F8" w14:textId="74721136" w:rsidR="006536B1" w:rsidRPr="00CE5F00" w:rsidRDefault="006536B1" w:rsidP="006536B1">
      <w:r w:rsidRPr="00F11117">
        <w:t> [</w:t>
      </w:r>
      <w:r w:rsidRPr="000707F6">
        <w:rPr>
          <w:rStyle w:val="SubtitleChar"/>
        </w:rPr>
        <w:t>Executive Director</w:t>
      </w:r>
      <w:r w:rsidRPr="00F11117">
        <w:t>]</w:t>
      </w:r>
    </w:p>
    <w:p w14:paraId="28C0C29A" w14:textId="77777777" w:rsidR="0007587A" w:rsidRPr="0007587A" w:rsidRDefault="0007587A" w:rsidP="006536B1"/>
    <w:sectPr w:rsidR="0007587A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F0991C" w14:textId="77777777" w:rsidR="001978D2" w:rsidRDefault="001978D2" w:rsidP="00AC1219">
      <w:pPr>
        <w:spacing w:after="0" w:line="240" w:lineRule="auto"/>
      </w:pPr>
      <w:r>
        <w:separator/>
      </w:r>
    </w:p>
  </w:endnote>
  <w:endnote w:type="continuationSeparator" w:id="0">
    <w:p w14:paraId="501D3F2D" w14:textId="77777777" w:rsidR="001978D2" w:rsidRDefault="001978D2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84B1A" w14:textId="77777777" w:rsidR="001978D2" w:rsidRDefault="001978D2" w:rsidP="00AC1219">
      <w:pPr>
        <w:spacing w:after="0" w:line="240" w:lineRule="auto"/>
      </w:pPr>
      <w:r>
        <w:separator/>
      </w:r>
    </w:p>
  </w:footnote>
  <w:footnote w:type="continuationSeparator" w:id="0">
    <w:p w14:paraId="2CAECC30" w14:textId="77777777" w:rsidR="001978D2" w:rsidRDefault="001978D2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978D2"/>
    <w:rsid w:val="001D2867"/>
    <w:rsid w:val="00236472"/>
    <w:rsid w:val="00293BBF"/>
    <w:rsid w:val="002D323E"/>
    <w:rsid w:val="002F6C1D"/>
    <w:rsid w:val="00426352"/>
    <w:rsid w:val="004D024C"/>
    <w:rsid w:val="006536B1"/>
    <w:rsid w:val="00714C0D"/>
    <w:rsid w:val="007743E5"/>
    <w:rsid w:val="008436AF"/>
    <w:rsid w:val="00870226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EF783C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91F5FD-06D2-4E4F-86AF-9FE231504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15CF6-AE05-4B17-90CF-08B477F39B03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3B431959-5FB4-4F7B-9B1C-487EB9650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12</cp:revision>
  <dcterms:created xsi:type="dcterms:W3CDTF">2020-12-22T21:59:00Z</dcterms:created>
  <dcterms:modified xsi:type="dcterms:W3CDTF">2020-12-2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